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1C6B9" w14:textId="77777777" w:rsidR="00873D7E" w:rsidRPr="00873D7E" w:rsidRDefault="00873D7E" w:rsidP="00873D7E">
      <w:pPr>
        <w:jc w:val="center"/>
        <w:rPr>
          <w:b/>
          <w:u w:val="single"/>
        </w:rPr>
      </w:pPr>
      <w:bookmarkStart w:id="0" w:name="_GoBack"/>
      <w:bookmarkEnd w:id="0"/>
      <w:r w:rsidRPr="00873D7E">
        <w:rPr>
          <w:b/>
          <w:u w:val="single"/>
        </w:rPr>
        <w:t>Verification for Dissemination of CSI-AT or ATSI Parent Notification Letters</w:t>
      </w:r>
    </w:p>
    <w:p w14:paraId="29A8EFB3" w14:textId="77777777" w:rsidR="00873D7E" w:rsidRDefault="00873D7E" w:rsidP="00873D7E">
      <w:pPr>
        <w:ind w:left="-720"/>
        <w:jc w:val="center"/>
        <w:rPr>
          <w:b/>
          <w:sz w:val="36"/>
          <w:szCs w:val="36"/>
        </w:rPr>
      </w:pPr>
    </w:p>
    <w:p w14:paraId="3F363236" w14:textId="43FB7CBE" w:rsidR="003F01E0" w:rsidRPr="00873D7E" w:rsidRDefault="0088141E" w:rsidP="003F01E0">
      <w:pPr>
        <w:ind w:left="-720"/>
        <w:rPr>
          <w:b/>
        </w:rPr>
      </w:pPr>
      <w:r w:rsidRPr="00873D7E">
        <w:rPr>
          <w:b/>
        </w:rPr>
        <w:t xml:space="preserve">Name of </w:t>
      </w:r>
      <w:r w:rsidR="003F01E0" w:rsidRPr="00873D7E">
        <w:rPr>
          <w:b/>
        </w:rPr>
        <w:t>School:</w:t>
      </w:r>
      <w:r w:rsidR="005B579B" w:rsidRPr="00873D7E">
        <w:rPr>
          <w:b/>
        </w:rPr>
        <w:t xml:space="preserve">  </w:t>
      </w:r>
      <w:r w:rsidR="003F01E0" w:rsidRPr="00873D7E">
        <w:rPr>
          <w:b/>
        </w:rPr>
        <w:t>______________</w:t>
      </w:r>
      <w:r w:rsidRPr="00873D7E">
        <w:rPr>
          <w:b/>
        </w:rPr>
        <w:t>_______________</w:t>
      </w:r>
    </w:p>
    <w:p w14:paraId="6A239591" w14:textId="5D4DC3E7" w:rsidR="0088141E" w:rsidRPr="00873D7E" w:rsidRDefault="0088141E" w:rsidP="00873D7E">
      <w:pPr>
        <w:rPr>
          <w:b/>
        </w:rPr>
      </w:pPr>
    </w:p>
    <w:p w14:paraId="30CECD5D" w14:textId="7C37D1F8" w:rsidR="00873D7E" w:rsidRDefault="003F01E0" w:rsidP="00873D7E">
      <w:pPr>
        <w:ind w:left="-720"/>
        <w:rPr>
          <w:b/>
        </w:rPr>
      </w:pPr>
      <w:r w:rsidRPr="00873D7E">
        <w:rPr>
          <w:b/>
        </w:rPr>
        <w:t>Date</w:t>
      </w:r>
      <w:r w:rsidR="0088141E" w:rsidRPr="00873D7E">
        <w:rPr>
          <w:b/>
        </w:rPr>
        <w:t xml:space="preserve"> </w:t>
      </w:r>
      <w:proofErr w:type="gramStart"/>
      <w:r w:rsidR="0088141E" w:rsidRPr="00873D7E">
        <w:rPr>
          <w:b/>
        </w:rPr>
        <w:t>Distributed:_</w:t>
      </w:r>
      <w:proofErr w:type="gramEnd"/>
      <w:r w:rsidR="0088141E" w:rsidRPr="00873D7E">
        <w:rPr>
          <w:b/>
        </w:rPr>
        <w:t>__________</w:t>
      </w:r>
      <w:r w:rsidR="00873D7E">
        <w:rPr>
          <w:b/>
        </w:rPr>
        <w:t>____</w:t>
      </w:r>
      <w:r w:rsidR="0088141E" w:rsidRPr="00873D7E">
        <w:rPr>
          <w:b/>
        </w:rPr>
        <w:t>___</w:t>
      </w:r>
      <w:r w:rsidR="00873D7E" w:rsidRPr="00873D7E">
        <w:rPr>
          <w:b/>
        </w:rPr>
        <w:t xml:space="preserve">     </w:t>
      </w:r>
      <w:r w:rsidR="005B579B" w:rsidRPr="00873D7E">
        <w:rPr>
          <w:b/>
        </w:rPr>
        <w:t>Number of copies</w:t>
      </w:r>
      <w:r w:rsidR="0088141E" w:rsidRPr="00873D7E">
        <w:rPr>
          <w:b/>
        </w:rPr>
        <w:t xml:space="preserve"> distributed</w:t>
      </w:r>
      <w:r w:rsidR="00873D7E" w:rsidRPr="00873D7E">
        <w:rPr>
          <w:b/>
        </w:rPr>
        <w:t>: _____</w:t>
      </w:r>
      <w:r w:rsidR="00873D7E">
        <w:rPr>
          <w:b/>
        </w:rPr>
        <w:t>______</w:t>
      </w:r>
      <w:r w:rsidR="00873D7E" w:rsidRPr="00873D7E">
        <w:rPr>
          <w:b/>
        </w:rPr>
        <w:t>___</w:t>
      </w:r>
    </w:p>
    <w:p w14:paraId="047F0039" w14:textId="3CE28DE2" w:rsidR="00873D7E" w:rsidRPr="00873D7E" w:rsidRDefault="00873D7E" w:rsidP="00873D7E">
      <w:pPr>
        <w:ind w:left="-720"/>
      </w:pPr>
      <w:r w:rsidRPr="00873D7E">
        <w:t>This form serves as verification that our school distributed the CSI-AT or ATSI Parent Notification Letter.</w:t>
      </w:r>
    </w:p>
    <w:p w14:paraId="1A3AC07D" w14:textId="77777777" w:rsidR="00873D7E" w:rsidRDefault="00873D7E" w:rsidP="0088141E">
      <w:pPr>
        <w:ind w:left="-720"/>
        <w:rPr>
          <w:b/>
        </w:rPr>
      </w:pPr>
    </w:p>
    <w:p w14:paraId="2ECE4DE5" w14:textId="108B41A0" w:rsidR="00873D7E" w:rsidRDefault="00873D7E" w:rsidP="0088141E">
      <w:pPr>
        <w:ind w:left="-720"/>
        <w:rPr>
          <w:b/>
        </w:rPr>
      </w:pPr>
      <w:r>
        <w:rPr>
          <w:b/>
        </w:rPr>
        <w:t>URL for online posting of notification letter: _______________________________________</w:t>
      </w:r>
    </w:p>
    <w:p w14:paraId="7B103379" w14:textId="77777777" w:rsidR="00873D7E" w:rsidRDefault="00873D7E" w:rsidP="0088141E">
      <w:pPr>
        <w:ind w:left="-720"/>
        <w:rPr>
          <w:b/>
        </w:rPr>
      </w:pPr>
    </w:p>
    <w:p w14:paraId="3455492C" w14:textId="77777777" w:rsidR="00873D7E" w:rsidRDefault="00873D7E" w:rsidP="0088141E">
      <w:pPr>
        <w:ind w:left="-720"/>
        <w:rPr>
          <w:b/>
        </w:rPr>
      </w:pPr>
    </w:p>
    <w:p w14:paraId="7220498B" w14:textId="496149B4" w:rsidR="003F01E0" w:rsidRPr="00873D7E" w:rsidRDefault="003F01E0" w:rsidP="0088141E">
      <w:pPr>
        <w:ind w:left="-720"/>
        <w:rPr>
          <w:b/>
        </w:rPr>
      </w:pPr>
      <w:r w:rsidRPr="00873D7E">
        <w:rPr>
          <w:b/>
        </w:rPr>
        <w:t>Principal’s Signature __________________________</w:t>
      </w:r>
      <w:r w:rsidR="00873D7E">
        <w:rPr>
          <w:b/>
        </w:rPr>
        <w:t>_______________________</w:t>
      </w:r>
      <w:r w:rsidRPr="00873D7E">
        <w:rPr>
          <w:b/>
        </w:rPr>
        <w:t>______</w:t>
      </w:r>
    </w:p>
    <w:p w14:paraId="5BB23CED" w14:textId="77777777" w:rsidR="003F01E0" w:rsidRPr="00873D7E" w:rsidRDefault="003F01E0" w:rsidP="003F01E0">
      <w:pPr>
        <w:rPr>
          <w:b/>
        </w:rPr>
      </w:pPr>
    </w:p>
    <w:p w14:paraId="4513F020" w14:textId="616ADA2A" w:rsidR="003F01E0" w:rsidRPr="00873D7E" w:rsidRDefault="003F01E0" w:rsidP="003F01E0">
      <w:pPr>
        <w:rPr>
          <w:b/>
          <w:sz w:val="28"/>
          <w:szCs w:val="28"/>
        </w:rPr>
      </w:pPr>
    </w:p>
    <w:p w14:paraId="28EFD159" w14:textId="110F7337" w:rsidR="003F01E0" w:rsidRPr="00873D7E" w:rsidRDefault="003F01E0" w:rsidP="003F01E0">
      <w:pPr>
        <w:rPr>
          <w:b/>
          <w:sz w:val="28"/>
          <w:szCs w:val="28"/>
        </w:rPr>
      </w:pPr>
    </w:p>
    <w:p w14:paraId="133F0605" w14:textId="18C3CF89" w:rsidR="003F01E0" w:rsidRPr="00873D7E" w:rsidRDefault="00395BC2" w:rsidP="003F01E0">
      <w:pPr>
        <w:rPr>
          <w:b/>
          <w:sz w:val="28"/>
          <w:szCs w:val="28"/>
        </w:rPr>
      </w:pPr>
      <w:r w:rsidRPr="00873D7E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983DDA4" wp14:editId="14EC134E">
                <wp:simplePos x="0" y="0"/>
                <wp:positionH relativeFrom="column">
                  <wp:posOffset>-114300</wp:posOffset>
                </wp:positionH>
                <wp:positionV relativeFrom="paragraph">
                  <wp:posOffset>234950</wp:posOffset>
                </wp:positionV>
                <wp:extent cx="5600700" cy="2095500"/>
                <wp:effectExtent l="0" t="0" r="19050" b="19050"/>
                <wp:wrapSquare wrapText="bothSides"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2095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8B505" w14:textId="2AB7BD28" w:rsidR="0006513E" w:rsidRDefault="00873D7E" w:rsidP="003F01E0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73D7E">
                              <w:rPr>
                                <w:b/>
                                <w:sz w:val="36"/>
                                <w:szCs w:val="36"/>
                              </w:rPr>
                              <w:t>Title I Schools upload a copy of this form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 and your letter</w:t>
                            </w:r>
                            <w:r w:rsidRPr="00873D7E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in your PCS District Data Dashboard in the Title I Section.  </w:t>
                            </w:r>
                          </w:p>
                          <w:p w14:paraId="3B57A7DF" w14:textId="77777777" w:rsidR="00873D7E" w:rsidRPr="00873D7E" w:rsidRDefault="00873D7E" w:rsidP="003F01E0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1964E18F" w14:textId="084B3E6E" w:rsidR="00873D7E" w:rsidRPr="00873D7E" w:rsidRDefault="00873D7E" w:rsidP="003F01E0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73D7E">
                              <w:rPr>
                                <w:b/>
                                <w:sz w:val="36"/>
                                <w:szCs w:val="36"/>
                              </w:rPr>
                              <w:t>Non-Title I Schools please scan and email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 this form and a copy of your letter to Patricia Cox (coxp@pitt.k12.nc.u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83DDA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9pt;margin-top:18.5pt;width:441pt;height:1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">
                <v:textbox>
                  <w:txbxContent>
                    <w:p w14:paraId="6088B505" w14:textId="2AB7BD28" w:rsidR="0006513E" w:rsidRDefault="00873D7E" w:rsidP="003F01E0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873D7E">
                        <w:rPr>
                          <w:b/>
                          <w:sz w:val="36"/>
                          <w:szCs w:val="36"/>
                        </w:rPr>
                        <w:t>Title I Schools upload a copy of this form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 xml:space="preserve"> and your letter</w:t>
                      </w:r>
                      <w:r w:rsidRPr="00873D7E">
                        <w:rPr>
                          <w:b/>
                          <w:sz w:val="36"/>
                          <w:szCs w:val="36"/>
                        </w:rPr>
                        <w:t xml:space="preserve"> in your PCS District Data Dashboard in the Title I Section.  </w:t>
                      </w:r>
                    </w:p>
                    <w:p w14:paraId="3B57A7DF" w14:textId="77777777" w:rsidR="00873D7E" w:rsidRPr="00873D7E" w:rsidRDefault="00873D7E" w:rsidP="003F01E0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  <w:p w14:paraId="1964E18F" w14:textId="084B3E6E" w:rsidR="00873D7E" w:rsidRPr="00873D7E" w:rsidRDefault="00873D7E" w:rsidP="003F01E0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873D7E">
                        <w:rPr>
                          <w:b/>
                          <w:sz w:val="36"/>
                          <w:szCs w:val="36"/>
                        </w:rPr>
                        <w:t>Non-Title I Schools please scan and email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 xml:space="preserve"> this form and a copy of your letter to Patricia Cox (coxp@pitt.k12.nc.us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3D6BA9D" w14:textId="77777777" w:rsidR="003F01E0" w:rsidRPr="00873D7E" w:rsidRDefault="003F01E0" w:rsidP="003F01E0">
      <w:pPr>
        <w:rPr>
          <w:sz w:val="28"/>
          <w:szCs w:val="28"/>
        </w:rPr>
      </w:pPr>
    </w:p>
    <w:p w14:paraId="0FC22036" w14:textId="77777777" w:rsidR="003F01E0" w:rsidRPr="00873D7E" w:rsidRDefault="003F01E0" w:rsidP="003F01E0">
      <w:pPr>
        <w:rPr>
          <w:sz w:val="28"/>
          <w:szCs w:val="28"/>
        </w:rPr>
      </w:pPr>
    </w:p>
    <w:p w14:paraId="255A5ECF" w14:textId="77777777" w:rsidR="003F01E0" w:rsidRPr="00873D7E" w:rsidRDefault="003F01E0" w:rsidP="003F01E0">
      <w:pPr>
        <w:rPr>
          <w:sz w:val="28"/>
          <w:szCs w:val="28"/>
        </w:rPr>
      </w:pPr>
    </w:p>
    <w:p w14:paraId="16F3DE9A" w14:textId="28F99112" w:rsidR="003F01E0" w:rsidRPr="00873D7E" w:rsidRDefault="00873D7E" w:rsidP="00873D7E">
      <w:pPr>
        <w:jc w:val="center"/>
        <w:rPr>
          <w:b/>
          <w:sz w:val="28"/>
          <w:szCs w:val="28"/>
          <w:u w:val="single"/>
        </w:rPr>
      </w:pPr>
      <w:r w:rsidRPr="00873D7E">
        <w:rPr>
          <w:b/>
          <w:sz w:val="28"/>
          <w:szCs w:val="28"/>
          <w:highlight w:val="yellow"/>
          <w:u w:val="single"/>
        </w:rPr>
        <w:t>Letters and verification forms must be uploaded/sent by Tuesday, November 25, 2025.</w:t>
      </w:r>
    </w:p>
    <w:p w14:paraId="24AF84A7" w14:textId="77777777" w:rsidR="003F01E0" w:rsidRDefault="003F01E0" w:rsidP="003F01E0">
      <w:pPr>
        <w:rPr>
          <w:sz w:val="32"/>
          <w:szCs w:val="32"/>
        </w:rPr>
      </w:pPr>
    </w:p>
    <w:p w14:paraId="7C80B1D0" w14:textId="77777777" w:rsidR="003F01E0" w:rsidRDefault="003F01E0" w:rsidP="003F01E0">
      <w:pPr>
        <w:rPr>
          <w:sz w:val="32"/>
          <w:szCs w:val="32"/>
        </w:rPr>
      </w:pPr>
    </w:p>
    <w:p w14:paraId="70326CC6" w14:textId="77777777" w:rsidR="003F01E0" w:rsidRPr="003F01E0" w:rsidRDefault="003F01E0" w:rsidP="003F01E0">
      <w:pPr>
        <w:rPr>
          <w:sz w:val="32"/>
          <w:szCs w:val="32"/>
        </w:rPr>
      </w:pPr>
    </w:p>
    <w:sectPr w:rsidR="003F01E0" w:rsidRPr="003F01E0" w:rsidSect="008B485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E0NDE0NjO0MDQxtTRT0lEKTi0uzszPAykwqwUAAiYjZywAAAA="/>
    <w:docVar w:name="__grammarly61__i" w:val="H4sIAAAAAAAEAOy9B2AcSZYlJi9tynt/SvVK1+B0oQiAYBMk2JBAEOzBiM3mkuwdaUcjKasqgcplVmVdZhZAzO2dvPfee++999577733ujudTif33/8/XGZkAWz2zkrayZ4hgKrIHz9+fB8/In7xR0+zNnuZ1e1JtV62Hz3a/SX/TwAAAP//ASGhMhMAAAA="/>
    <w:docVar w:name="__grammarly61_1" w:val="H4sIAAAAAAAEAOy9B2AcSZYlJi9tynt/SvVK1+B0oQiAYBMk2JBAEOzBiM3mkuwdaUcjKasqgcplVmVdZhZAzO2dvPfee++999577733ujudTif33/8/XGZkAWz2zkrayZ4hgKrIHz9+fB8/In7xR0+r6XqRL9uz2UePPso/PT+4/2D3wfbDnb3z7f393Xz74OHBbDvb3bv/6f7e/sHu7vSj0Uev86YpqiVe2f0l/08AAAD//4ibkSBDAAAA"/>
  </w:docVars>
  <w:rsids>
    <w:rsidRoot w:val="003F01E0"/>
    <w:rsid w:val="00063EE5"/>
    <w:rsid w:val="0006513E"/>
    <w:rsid w:val="001D77E7"/>
    <w:rsid w:val="00270136"/>
    <w:rsid w:val="00395BC2"/>
    <w:rsid w:val="00395F7D"/>
    <w:rsid w:val="003F01E0"/>
    <w:rsid w:val="00412751"/>
    <w:rsid w:val="00431305"/>
    <w:rsid w:val="00494EF1"/>
    <w:rsid w:val="004A3613"/>
    <w:rsid w:val="004C6992"/>
    <w:rsid w:val="00502143"/>
    <w:rsid w:val="0059034B"/>
    <w:rsid w:val="005B579B"/>
    <w:rsid w:val="00621C98"/>
    <w:rsid w:val="0072506F"/>
    <w:rsid w:val="00873D7E"/>
    <w:rsid w:val="0088141E"/>
    <w:rsid w:val="008B4858"/>
    <w:rsid w:val="008C3B9E"/>
    <w:rsid w:val="009A5DCE"/>
    <w:rsid w:val="009E01B4"/>
    <w:rsid w:val="00C17B63"/>
    <w:rsid w:val="00E55CC8"/>
    <w:rsid w:val="00E66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0780EC"/>
  <w15:docId w15:val="{FA481C83-9D11-4ACB-B479-591B44E88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B485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021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14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06513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520</Characters>
  <Application>Microsoft Office Word</Application>
  <DocSecurity>0</DocSecurity>
  <Lines>2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1 School:______________________________________</vt:lpstr>
    </vt:vector>
  </TitlesOfParts>
  <Company>Pitt County Schools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 School:______________________________________</dc:title>
  <dc:creator>mizzels</dc:creator>
  <cp:lastModifiedBy>Patricia Cox</cp:lastModifiedBy>
  <cp:revision>2</cp:revision>
  <cp:lastPrinted>2015-08-24T18:22:00Z</cp:lastPrinted>
  <dcterms:created xsi:type="dcterms:W3CDTF">2025-10-29T14:14:00Z</dcterms:created>
  <dcterms:modified xsi:type="dcterms:W3CDTF">2025-10-29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503a2cac871d99f09e938db014be0393df482ffb4ba888b1a5ba51bfaeb9a0</vt:lpwstr>
  </property>
</Properties>
</file>